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918BE" w14:textId="6E7A659B" w:rsidR="00104C35" w:rsidRDefault="00C22E8B" w:rsidP="00EF36B2">
      <w:pPr>
        <w:pStyle w:val="NoSpacing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[INSERT LOCAL CONTACT]</w:t>
      </w:r>
    </w:p>
    <w:p w14:paraId="6898EA89" w14:textId="77777777" w:rsidR="002C505E" w:rsidRPr="00EF36B2" w:rsidRDefault="002C505E" w:rsidP="00EF36B2">
      <w:pPr>
        <w:pStyle w:val="NoSpacing"/>
        <w:rPr>
          <w:rFonts w:ascii="Arial" w:hAnsi="Arial" w:cs="Arial"/>
          <w:sz w:val="20"/>
        </w:rPr>
      </w:pPr>
    </w:p>
    <w:p w14:paraId="335918BF" w14:textId="77777777" w:rsidR="00EF36B2" w:rsidRDefault="00EF36B2" w:rsidP="00EF36B2">
      <w:pPr>
        <w:pStyle w:val="NoSpacing"/>
        <w:rPr>
          <w:rFonts w:ascii="Arial" w:hAnsi="Arial" w:cs="Arial"/>
          <w:b/>
          <w:sz w:val="24"/>
          <w:szCs w:val="24"/>
        </w:rPr>
      </w:pPr>
    </w:p>
    <w:p w14:paraId="228E5B10" w14:textId="4ACA64CA" w:rsidR="00502847" w:rsidRPr="009C44AD" w:rsidRDefault="00DC1C66" w:rsidP="00542834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ravel-generated expenditures </w:t>
      </w:r>
      <w:r w:rsidR="004619E5">
        <w:rPr>
          <w:rFonts w:ascii="Arial" w:hAnsi="Arial" w:cs="Arial"/>
          <w:b/>
          <w:sz w:val="24"/>
          <w:szCs w:val="24"/>
        </w:rPr>
        <w:t xml:space="preserve">nearly </w:t>
      </w:r>
      <w:r w:rsidR="00665AC0">
        <w:rPr>
          <w:rFonts w:ascii="Arial" w:hAnsi="Arial" w:cs="Arial"/>
          <w:b/>
          <w:sz w:val="24"/>
          <w:szCs w:val="24"/>
        </w:rPr>
        <w:t xml:space="preserve">reach </w:t>
      </w:r>
      <w:r w:rsidR="004619E5">
        <w:rPr>
          <w:rFonts w:ascii="Arial" w:hAnsi="Arial" w:cs="Arial"/>
          <w:b/>
          <w:sz w:val="24"/>
          <w:szCs w:val="24"/>
        </w:rPr>
        <w:t xml:space="preserve">$7 </w:t>
      </w:r>
      <w:r w:rsidR="009254DC">
        <w:rPr>
          <w:rFonts w:ascii="Arial" w:hAnsi="Arial" w:cs="Arial"/>
          <w:b/>
          <w:sz w:val="24"/>
          <w:szCs w:val="24"/>
        </w:rPr>
        <w:t xml:space="preserve">billion in </w:t>
      </w:r>
      <w:proofErr w:type="gramStart"/>
      <w:r w:rsidR="009254DC">
        <w:rPr>
          <w:rFonts w:ascii="Arial" w:hAnsi="Arial" w:cs="Arial"/>
          <w:b/>
          <w:sz w:val="24"/>
          <w:szCs w:val="24"/>
        </w:rPr>
        <w:t>Iowa</w:t>
      </w:r>
      <w:proofErr w:type="gramEnd"/>
    </w:p>
    <w:p w14:paraId="335918C1" w14:textId="77777777" w:rsidR="00542834" w:rsidRDefault="00542834" w:rsidP="00EF36B2">
      <w:pPr>
        <w:pStyle w:val="NoSpacing"/>
        <w:rPr>
          <w:rFonts w:ascii="Arial" w:hAnsi="Arial" w:cs="Arial"/>
        </w:rPr>
      </w:pPr>
    </w:p>
    <w:p w14:paraId="34F0F3A6" w14:textId="77777777" w:rsidR="00B17D70" w:rsidRDefault="00B17D70" w:rsidP="009254DC">
      <w:pPr>
        <w:pStyle w:val="NoSpacing"/>
        <w:spacing w:line="360" w:lineRule="auto"/>
        <w:rPr>
          <w:rFonts w:ascii="Arial" w:hAnsi="Arial" w:cs="Arial"/>
        </w:rPr>
      </w:pPr>
    </w:p>
    <w:p w14:paraId="335918C2" w14:textId="5A3F7743" w:rsidR="00DC1C66" w:rsidRDefault="00B17D70" w:rsidP="009254DC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[MONTH, DAY</w:t>
      </w:r>
      <w:r w:rsidR="00EF36B2">
        <w:rPr>
          <w:rFonts w:ascii="Arial" w:hAnsi="Arial" w:cs="Arial"/>
        </w:rPr>
        <w:t>, 20</w:t>
      </w:r>
      <w:r w:rsidR="006A79A5">
        <w:rPr>
          <w:rFonts w:ascii="Arial" w:hAnsi="Arial" w:cs="Arial"/>
        </w:rPr>
        <w:t>23</w:t>
      </w:r>
      <w:r>
        <w:rPr>
          <w:rFonts w:ascii="Arial" w:hAnsi="Arial" w:cs="Arial"/>
        </w:rPr>
        <w:t>]</w:t>
      </w:r>
      <w:r w:rsidR="00EF36B2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CITY</w:t>
      </w:r>
      <w:r w:rsidR="00EF36B2">
        <w:rPr>
          <w:rFonts w:ascii="Arial" w:hAnsi="Arial" w:cs="Arial"/>
        </w:rPr>
        <w:t xml:space="preserve">, Iowa) – </w:t>
      </w:r>
      <w:r w:rsidR="00C22E8B">
        <w:rPr>
          <w:rFonts w:ascii="Arial" w:hAnsi="Arial" w:cs="Arial"/>
        </w:rPr>
        <w:t xml:space="preserve">The Iowa Tourism Office released new data showing </w:t>
      </w:r>
      <w:r w:rsidR="009254DC">
        <w:rPr>
          <w:rFonts w:ascii="Arial" w:hAnsi="Arial" w:cs="Arial"/>
        </w:rPr>
        <w:t xml:space="preserve">tourism-related expenditures </w:t>
      </w:r>
      <w:r w:rsidR="000653DF">
        <w:rPr>
          <w:rFonts w:ascii="Arial" w:hAnsi="Arial" w:cs="Arial"/>
        </w:rPr>
        <w:t>in</w:t>
      </w:r>
      <w:r w:rsidR="00386A74">
        <w:rPr>
          <w:rFonts w:ascii="Arial" w:hAnsi="Arial" w:cs="Arial"/>
        </w:rPr>
        <w:t xml:space="preserve"> the state</w:t>
      </w:r>
      <w:r w:rsidR="000653DF">
        <w:rPr>
          <w:rFonts w:ascii="Arial" w:hAnsi="Arial" w:cs="Arial"/>
        </w:rPr>
        <w:t xml:space="preserve"> reached</w:t>
      </w:r>
      <w:r w:rsidR="009254DC">
        <w:rPr>
          <w:rFonts w:ascii="Arial" w:hAnsi="Arial" w:cs="Arial"/>
        </w:rPr>
        <w:t xml:space="preserve"> $</w:t>
      </w:r>
      <w:r w:rsidR="00502847">
        <w:rPr>
          <w:rFonts w:ascii="Arial" w:hAnsi="Arial" w:cs="Arial"/>
        </w:rPr>
        <w:t>6.9</w:t>
      </w:r>
      <w:r w:rsidR="009254DC">
        <w:rPr>
          <w:rFonts w:ascii="Arial" w:hAnsi="Arial" w:cs="Arial"/>
        </w:rPr>
        <w:t xml:space="preserve"> billion</w:t>
      </w:r>
      <w:r w:rsidR="00386A74">
        <w:rPr>
          <w:rFonts w:ascii="Arial" w:hAnsi="Arial" w:cs="Arial"/>
        </w:rPr>
        <w:t xml:space="preserve"> in 20</w:t>
      </w:r>
      <w:r w:rsidR="00502847">
        <w:rPr>
          <w:rFonts w:ascii="Arial" w:hAnsi="Arial" w:cs="Arial"/>
        </w:rPr>
        <w:t>22</w:t>
      </w:r>
      <w:r w:rsidR="00FE6A24">
        <w:rPr>
          <w:rFonts w:ascii="Arial" w:hAnsi="Arial" w:cs="Arial"/>
        </w:rPr>
        <w:t xml:space="preserve">, a </w:t>
      </w:r>
      <w:r w:rsidR="00AB3DEA">
        <w:rPr>
          <w:rFonts w:ascii="Arial" w:hAnsi="Arial" w:cs="Arial"/>
        </w:rPr>
        <w:t>1</w:t>
      </w:r>
      <w:r w:rsidR="00FE6A24">
        <w:rPr>
          <w:rFonts w:ascii="Arial" w:hAnsi="Arial" w:cs="Arial"/>
        </w:rPr>
        <w:t>3 percent increase over 20</w:t>
      </w:r>
      <w:r w:rsidR="002A2DDC">
        <w:rPr>
          <w:rFonts w:ascii="Arial" w:hAnsi="Arial" w:cs="Arial"/>
        </w:rPr>
        <w:t>21</w:t>
      </w:r>
      <w:r w:rsidR="00C22E8B">
        <w:rPr>
          <w:rFonts w:ascii="Arial" w:hAnsi="Arial" w:cs="Arial"/>
        </w:rPr>
        <w:t xml:space="preserve">. </w:t>
      </w:r>
      <w:r w:rsidR="000653DF">
        <w:rPr>
          <w:rFonts w:ascii="Arial" w:hAnsi="Arial" w:cs="Arial"/>
        </w:rPr>
        <w:t>T</w:t>
      </w:r>
      <w:r w:rsidR="00DC1C66">
        <w:rPr>
          <w:rFonts w:ascii="Arial" w:hAnsi="Arial" w:cs="Arial"/>
        </w:rPr>
        <w:t>ravel-generated expenditures in [INSERT COUNTY] totaled [INSERT $], an increase of [INSERT %] over 20</w:t>
      </w:r>
      <w:r w:rsidR="002A2DDC">
        <w:rPr>
          <w:rFonts w:ascii="Arial" w:hAnsi="Arial" w:cs="Arial"/>
        </w:rPr>
        <w:t>21</w:t>
      </w:r>
      <w:r w:rsidR="00DC1C66">
        <w:rPr>
          <w:rFonts w:ascii="Arial" w:hAnsi="Arial" w:cs="Arial"/>
        </w:rPr>
        <w:t>.</w:t>
      </w:r>
    </w:p>
    <w:p w14:paraId="335918C3" w14:textId="77777777" w:rsidR="00DC1C66" w:rsidRDefault="00DC1C66" w:rsidP="009254DC">
      <w:pPr>
        <w:pStyle w:val="NoSpacing"/>
        <w:spacing w:line="360" w:lineRule="auto"/>
        <w:rPr>
          <w:rFonts w:ascii="Arial" w:hAnsi="Arial" w:cs="Arial"/>
        </w:rPr>
      </w:pPr>
    </w:p>
    <w:p w14:paraId="335918C4" w14:textId="3707652F" w:rsidR="00C22E8B" w:rsidRDefault="009254DC" w:rsidP="009254DC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dditional data from</w:t>
      </w:r>
      <w:r w:rsidR="002A2DDC">
        <w:rPr>
          <w:rFonts w:ascii="Arial" w:hAnsi="Arial" w:cs="Arial"/>
        </w:rPr>
        <w:t xml:space="preserve"> the Tourism Economics study </w:t>
      </w:r>
      <w:r>
        <w:rPr>
          <w:rFonts w:ascii="Arial" w:hAnsi="Arial" w:cs="Arial"/>
        </w:rPr>
        <w:t>shows travel-generated state</w:t>
      </w:r>
      <w:r w:rsidR="00854CB5">
        <w:rPr>
          <w:rFonts w:ascii="Arial" w:hAnsi="Arial" w:cs="Arial"/>
        </w:rPr>
        <w:t xml:space="preserve"> and local</w:t>
      </w:r>
      <w:r>
        <w:rPr>
          <w:rFonts w:ascii="Arial" w:hAnsi="Arial" w:cs="Arial"/>
        </w:rPr>
        <w:t xml:space="preserve"> tax receipts at </w:t>
      </w:r>
      <w:r w:rsidR="002A2DDC">
        <w:rPr>
          <w:rFonts w:ascii="Arial" w:hAnsi="Arial" w:cs="Arial"/>
        </w:rPr>
        <w:t>$</w:t>
      </w:r>
      <w:r w:rsidR="00854CB5">
        <w:rPr>
          <w:rFonts w:ascii="Arial" w:hAnsi="Arial" w:cs="Arial"/>
        </w:rPr>
        <w:t>1.1 b</w:t>
      </w:r>
      <w:r>
        <w:rPr>
          <w:rFonts w:ascii="Arial" w:hAnsi="Arial" w:cs="Arial"/>
        </w:rPr>
        <w:t>illion</w:t>
      </w:r>
      <w:r w:rsidR="00386A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Tourism in Iowa also supported 6</w:t>
      </w:r>
      <w:r w:rsidR="002A2DDC">
        <w:rPr>
          <w:rFonts w:ascii="Arial" w:hAnsi="Arial" w:cs="Arial"/>
        </w:rPr>
        <w:t>8,607</w:t>
      </w:r>
      <w:r>
        <w:rPr>
          <w:rFonts w:ascii="Arial" w:hAnsi="Arial" w:cs="Arial"/>
        </w:rPr>
        <w:t xml:space="preserve"> jobs, comprising </w:t>
      </w:r>
      <w:r w:rsidR="009F3496">
        <w:rPr>
          <w:rFonts w:ascii="Arial" w:hAnsi="Arial" w:cs="Arial"/>
        </w:rPr>
        <w:t>5%</w:t>
      </w:r>
      <w:r>
        <w:rPr>
          <w:rFonts w:ascii="Arial" w:hAnsi="Arial" w:cs="Arial"/>
        </w:rPr>
        <w:t xml:space="preserve"> of </w:t>
      </w:r>
      <w:r w:rsidR="009F3496">
        <w:rPr>
          <w:rFonts w:ascii="Arial" w:hAnsi="Arial" w:cs="Arial"/>
        </w:rPr>
        <w:t>all jobs in the state</w:t>
      </w:r>
      <w:r>
        <w:rPr>
          <w:rFonts w:ascii="Arial" w:hAnsi="Arial" w:cs="Arial"/>
        </w:rPr>
        <w:t>.</w:t>
      </w:r>
      <w:r w:rsidR="00C22E8B">
        <w:rPr>
          <w:rFonts w:ascii="Arial" w:hAnsi="Arial" w:cs="Arial"/>
        </w:rPr>
        <w:t xml:space="preserve"> The tourism industry employs [INSERT NUMBER] people in [INSERT COUNTY].</w:t>
      </w:r>
    </w:p>
    <w:p w14:paraId="335918C5" w14:textId="77777777" w:rsidR="00C22E8B" w:rsidRDefault="00C22E8B" w:rsidP="009254DC">
      <w:pPr>
        <w:pStyle w:val="NoSpacing"/>
        <w:spacing w:line="360" w:lineRule="auto"/>
        <w:rPr>
          <w:rFonts w:ascii="Arial" w:hAnsi="Arial" w:cs="Arial"/>
        </w:rPr>
      </w:pPr>
    </w:p>
    <w:p w14:paraId="335918C6" w14:textId="7897E97C" w:rsidR="00323486" w:rsidRDefault="00323486" w:rsidP="009254DC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[INSERT QUOTE FROM LOCAL TOURISM REPRESENTATIVE]</w:t>
      </w:r>
    </w:p>
    <w:p w14:paraId="76E52D49" w14:textId="51073172" w:rsidR="00F34001" w:rsidRDefault="00F34001" w:rsidP="009254DC">
      <w:pPr>
        <w:pStyle w:val="NoSpacing"/>
        <w:spacing w:line="360" w:lineRule="auto"/>
        <w:rPr>
          <w:rFonts w:ascii="Arial" w:hAnsi="Arial" w:cs="Arial"/>
        </w:rPr>
      </w:pPr>
    </w:p>
    <w:p w14:paraId="335918CA" w14:textId="6DD918AC" w:rsidR="00C22E8B" w:rsidRDefault="00C22E8B" w:rsidP="009254DC">
      <w:pPr>
        <w:pStyle w:val="NoSpacing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hyperlink r:id="rId8" w:history="1">
        <w:r w:rsidRPr="009D5D66">
          <w:rPr>
            <w:rStyle w:val="Hyperlink"/>
            <w:rFonts w:ascii="Arial" w:hAnsi="Arial" w:cs="Arial"/>
          </w:rPr>
          <w:t>entire report</w:t>
        </w:r>
      </w:hyperlink>
      <w:r>
        <w:rPr>
          <w:rFonts w:ascii="Arial" w:hAnsi="Arial" w:cs="Arial"/>
        </w:rPr>
        <w:t xml:space="preserve"> is available</w:t>
      </w:r>
      <w:r w:rsidR="009D5D66">
        <w:rPr>
          <w:rFonts w:ascii="Arial" w:hAnsi="Arial" w:cs="Arial"/>
        </w:rPr>
        <w:t xml:space="preserve"> at traveliowa.com.</w:t>
      </w:r>
    </w:p>
    <w:p w14:paraId="335918CB" w14:textId="19A04D1B" w:rsidR="00C22D03" w:rsidRDefault="00C22D03" w:rsidP="009254DC">
      <w:pPr>
        <w:pStyle w:val="NoSpacing"/>
        <w:spacing w:line="360" w:lineRule="auto"/>
        <w:rPr>
          <w:rFonts w:ascii="Arial" w:hAnsi="Arial" w:cs="Arial"/>
        </w:rPr>
      </w:pPr>
    </w:p>
    <w:p w14:paraId="33F03DF2" w14:textId="44527FC4" w:rsidR="008959CD" w:rsidRPr="008959CD" w:rsidRDefault="008959CD" w:rsidP="008959CD">
      <w:pPr>
        <w:pStyle w:val="NoSpacing"/>
        <w:spacing w:line="360" w:lineRule="auto"/>
        <w:rPr>
          <w:rFonts w:ascii="Arial" w:hAnsi="Arial" w:cs="Arial"/>
        </w:rPr>
      </w:pPr>
      <w:r w:rsidRPr="008959CD">
        <w:rPr>
          <w:rFonts w:ascii="Arial" w:hAnsi="Arial" w:cs="Arial"/>
        </w:rPr>
        <w:t xml:space="preserve">The Iowa Tourism Office, part of the Iowa Economic Development Authority, works closely with community partners, </w:t>
      </w:r>
      <w:proofErr w:type="gramStart"/>
      <w:r w:rsidRPr="008959CD">
        <w:rPr>
          <w:rFonts w:ascii="Arial" w:hAnsi="Arial" w:cs="Arial"/>
        </w:rPr>
        <w:t>attractions</w:t>
      </w:r>
      <w:proofErr w:type="gramEnd"/>
      <w:r w:rsidRPr="008959CD">
        <w:rPr>
          <w:rFonts w:ascii="Arial" w:hAnsi="Arial" w:cs="Arial"/>
        </w:rPr>
        <w:t xml:space="preserve"> and events, to promote the state’s beautifully vast scenery and unique history. For more information on everything Iowa has to offer tourists, visit </w:t>
      </w:r>
      <w:hyperlink r:id="rId9" w:history="1">
        <w:r w:rsidRPr="008959CD">
          <w:rPr>
            <w:rStyle w:val="Hyperlink"/>
            <w:rFonts w:ascii="Arial" w:hAnsi="Arial" w:cs="Arial"/>
          </w:rPr>
          <w:t>traveliowa.com</w:t>
        </w:r>
      </w:hyperlink>
      <w:r w:rsidRPr="008959CD">
        <w:rPr>
          <w:rFonts w:ascii="Arial" w:hAnsi="Arial" w:cs="Arial"/>
        </w:rPr>
        <w:t>.</w:t>
      </w:r>
    </w:p>
    <w:p w14:paraId="35BACD7D" w14:textId="77777777" w:rsidR="00906079" w:rsidRDefault="00906079" w:rsidP="009254DC">
      <w:pPr>
        <w:pStyle w:val="NoSpacing"/>
        <w:spacing w:line="360" w:lineRule="auto"/>
        <w:rPr>
          <w:rFonts w:ascii="Arial" w:hAnsi="Arial" w:cs="Arial"/>
        </w:rPr>
      </w:pPr>
    </w:p>
    <w:p w14:paraId="335918CD" w14:textId="77777777" w:rsidR="005916FC" w:rsidRPr="00EF36B2" w:rsidRDefault="005916FC" w:rsidP="00EF36B2">
      <w:pPr>
        <w:pStyle w:val="NoSpacing"/>
        <w:rPr>
          <w:rFonts w:ascii="Arial" w:hAnsi="Arial" w:cs="Arial"/>
        </w:rPr>
      </w:pPr>
    </w:p>
    <w:p w14:paraId="335918CE" w14:textId="77777777" w:rsidR="00C92BE8" w:rsidRPr="00EF36B2" w:rsidRDefault="00C92BE8" w:rsidP="007B4058">
      <w:pPr>
        <w:pStyle w:val="NoSpacing"/>
        <w:jc w:val="center"/>
        <w:rPr>
          <w:rFonts w:ascii="Arial" w:hAnsi="Arial" w:cs="Arial"/>
        </w:rPr>
      </w:pPr>
      <w:r w:rsidRPr="00EF36B2">
        <w:rPr>
          <w:rFonts w:ascii="Arial" w:hAnsi="Arial" w:cs="Arial"/>
        </w:rPr>
        <w:t># # #</w:t>
      </w:r>
    </w:p>
    <w:p w14:paraId="335918CF" w14:textId="77777777" w:rsidR="00156678" w:rsidRPr="00EF36B2" w:rsidRDefault="00156678" w:rsidP="00EF36B2">
      <w:pPr>
        <w:pStyle w:val="NoSpacing"/>
        <w:rPr>
          <w:rFonts w:ascii="Arial" w:hAnsi="Arial" w:cs="Arial"/>
        </w:rPr>
      </w:pPr>
    </w:p>
    <w:p w14:paraId="335918D0" w14:textId="77777777" w:rsidR="00EF36B2" w:rsidRPr="00EF36B2" w:rsidRDefault="00EF36B2">
      <w:pPr>
        <w:pStyle w:val="NoSpacing"/>
        <w:rPr>
          <w:rFonts w:ascii="Arial" w:hAnsi="Arial" w:cs="Arial"/>
        </w:rPr>
      </w:pPr>
    </w:p>
    <w:sectPr w:rsidR="00EF36B2" w:rsidRPr="00EF36B2" w:rsidSect="005D1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E06E5"/>
    <w:multiLevelType w:val="hybridMultilevel"/>
    <w:tmpl w:val="0310CDDA"/>
    <w:lvl w:ilvl="0" w:tplc="0D3ACBD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055CA"/>
    <w:multiLevelType w:val="hybridMultilevel"/>
    <w:tmpl w:val="C3D42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10C4B"/>
    <w:multiLevelType w:val="hybridMultilevel"/>
    <w:tmpl w:val="8236E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8188303">
    <w:abstractNumId w:val="1"/>
  </w:num>
  <w:num w:numId="2" w16cid:durableId="2123454471">
    <w:abstractNumId w:val="2"/>
  </w:num>
  <w:num w:numId="3" w16cid:durableId="1129666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zU3MzQyNjYwNDZX0lEKTi0uzszPAykwrAUAb8VUjiwAAAA="/>
  </w:docVars>
  <w:rsids>
    <w:rsidRoot w:val="00900CE5"/>
    <w:rsid w:val="000653DF"/>
    <w:rsid w:val="00104C35"/>
    <w:rsid w:val="00156678"/>
    <w:rsid w:val="001C2BAD"/>
    <w:rsid w:val="00216ED6"/>
    <w:rsid w:val="002A2DDC"/>
    <w:rsid w:val="002C505E"/>
    <w:rsid w:val="002E445B"/>
    <w:rsid w:val="00323486"/>
    <w:rsid w:val="00350D1B"/>
    <w:rsid w:val="00386A74"/>
    <w:rsid w:val="003B5322"/>
    <w:rsid w:val="0041285A"/>
    <w:rsid w:val="004179B3"/>
    <w:rsid w:val="004619E5"/>
    <w:rsid w:val="00502847"/>
    <w:rsid w:val="00542834"/>
    <w:rsid w:val="005916FC"/>
    <w:rsid w:val="005D1EA5"/>
    <w:rsid w:val="006278B6"/>
    <w:rsid w:val="00665AC0"/>
    <w:rsid w:val="00683E91"/>
    <w:rsid w:val="00694F2E"/>
    <w:rsid w:val="006A79A5"/>
    <w:rsid w:val="007B4058"/>
    <w:rsid w:val="007E02C3"/>
    <w:rsid w:val="00801955"/>
    <w:rsid w:val="008237A1"/>
    <w:rsid w:val="00824768"/>
    <w:rsid w:val="00854CB5"/>
    <w:rsid w:val="008959CD"/>
    <w:rsid w:val="00900CE5"/>
    <w:rsid w:val="00906079"/>
    <w:rsid w:val="009254DC"/>
    <w:rsid w:val="00987393"/>
    <w:rsid w:val="009C44AD"/>
    <w:rsid w:val="009D5D66"/>
    <w:rsid w:val="009F3496"/>
    <w:rsid w:val="00A959DC"/>
    <w:rsid w:val="00AB3DEA"/>
    <w:rsid w:val="00AD5525"/>
    <w:rsid w:val="00B15EBF"/>
    <w:rsid w:val="00B17D70"/>
    <w:rsid w:val="00B20FA2"/>
    <w:rsid w:val="00C22D03"/>
    <w:rsid w:val="00C22E8B"/>
    <w:rsid w:val="00C47168"/>
    <w:rsid w:val="00C505C1"/>
    <w:rsid w:val="00C77B2E"/>
    <w:rsid w:val="00C92BE8"/>
    <w:rsid w:val="00CD7FED"/>
    <w:rsid w:val="00DA7854"/>
    <w:rsid w:val="00DC1C66"/>
    <w:rsid w:val="00DD7ECF"/>
    <w:rsid w:val="00E61B34"/>
    <w:rsid w:val="00E63FA3"/>
    <w:rsid w:val="00E91957"/>
    <w:rsid w:val="00EB0276"/>
    <w:rsid w:val="00EC271E"/>
    <w:rsid w:val="00EF36B2"/>
    <w:rsid w:val="00F25C3D"/>
    <w:rsid w:val="00F34001"/>
    <w:rsid w:val="00F52DAE"/>
    <w:rsid w:val="00FA00F1"/>
    <w:rsid w:val="00FC31E9"/>
    <w:rsid w:val="00FE6A24"/>
    <w:rsid w:val="00FE7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918BE"/>
  <w15:docId w15:val="{31D90658-9957-4848-8EE8-AC095EA80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E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2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4C35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F36B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B532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5D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ustrypartners.traveliowa.com/content/images/iowa_tourism_economic_impact_-_2022_-_client-preliminary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traveliow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E674F5938EB94393EABB10B3582097" ma:contentTypeVersion="17" ma:contentTypeDescription="Create a new document." ma:contentTypeScope="" ma:versionID="fedd02d953ec0047754c2e59c6327d7d">
  <xsd:schema xmlns:xsd="http://www.w3.org/2001/XMLSchema" xmlns:xs="http://www.w3.org/2001/XMLSchema" xmlns:p="http://schemas.microsoft.com/office/2006/metadata/properties" xmlns:ns2="91bffe38-db69-4376-80f2-3779a2b185c8" xmlns:ns3="df4c992a-13ab-4b84-9611-405cd1418276" targetNamespace="http://schemas.microsoft.com/office/2006/metadata/properties" ma:root="true" ma:fieldsID="ddc23fda3fdbb6a42a1dea52b58617ea" ns2:_="" ns3:_="">
    <xsd:import namespace="91bffe38-db69-4376-80f2-3779a2b185c8"/>
    <xsd:import namespace="df4c992a-13ab-4b84-9611-405cd14182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ffe38-db69-4376-80f2-3779a2b18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73c2f1c-0c45-49b9-b292-96ca38f502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c992a-13ab-4b84-9611-405cd14182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dd08d0e-417d-4296-98c9-1ee08bc36935}" ma:internalName="TaxCatchAll" ma:showField="CatchAllData" ma:web="df4c992a-13ab-4b84-9611-405cd14182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c992a-13ab-4b84-9611-405cd1418276" xsi:nil="true"/>
    <lcf76f155ced4ddcb4097134ff3c332f xmlns="91bffe38-db69-4376-80f2-3779a2b185c8">
      <Terms xmlns="http://schemas.microsoft.com/office/infopath/2007/PartnerControls"/>
    </lcf76f155ced4ddcb4097134ff3c332f>
    <SharedWithUsers xmlns="df4c992a-13ab-4b84-9611-405cd1418276">
      <UserInfo>
        <DisplayName>Jessica O'Riley</DisplayName>
        <AccountId>16</AccountId>
        <AccountType/>
      </UserInfo>
      <UserInfo>
        <DisplayName>Amy Zeigler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76F7949-948E-4A24-8B52-8C7F1A99D5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bffe38-db69-4376-80f2-3779a2b185c8"/>
    <ds:schemaRef ds:uri="df4c992a-13ab-4b84-9611-405cd1418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84CC0C-E123-48FF-AB83-57256C8EA0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0C9483-8B03-4D24-9465-B3E445DF6E85}">
  <ds:schemaRefs>
    <ds:schemaRef ds:uri="http://schemas.openxmlformats.org/package/2006/metadata/core-properties"/>
    <ds:schemaRef ds:uri="http://purl.org/dc/terms/"/>
    <ds:schemaRef ds:uri="http://purl.org/dc/dcmitype/"/>
    <ds:schemaRef ds:uri="91bffe38-db69-4376-80f2-3779a2b185c8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df4c992a-13ab-4b84-9611-405cd1418276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Economic Development Authority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ode</dc:creator>
  <cp:keywords/>
  <dc:description/>
  <cp:lastModifiedBy>Amy Zeigler</cp:lastModifiedBy>
  <cp:revision>16</cp:revision>
  <dcterms:created xsi:type="dcterms:W3CDTF">2023-11-13T20:39:00Z</dcterms:created>
  <dcterms:modified xsi:type="dcterms:W3CDTF">2023-11-13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E674F5938EB94393EABB10B3582097</vt:lpwstr>
  </property>
  <property fmtid="{D5CDD505-2E9C-101B-9397-08002B2CF9AE}" pid="3" name="Order">
    <vt:r8>1787200</vt:r8>
  </property>
  <property fmtid="{D5CDD505-2E9C-101B-9397-08002B2CF9AE}" pid="4" name="MediaServiceImageTags">
    <vt:lpwstr/>
  </property>
</Properties>
</file>